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3854" w:rsidRPr="00804C03" w:rsidRDefault="00AF2DD1">
      <w:pPr>
        <w:rPr>
          <w:rFonts w:ascii="Times New Roman" w:hAnsi="Times New Roman" w:cs="Times New Roman"/>
          <w:b/>
          <w:szCs w:val="21"/>
        </w:rPr>
      </w:pPr>
      <w:r w:rsidRPr="00042497">
        <w:rPr>
          <w:rFonts w:ascii="Times New Roman" w:hAnsi="Times New Roman" w:cs="Times New Roman"/>
          <w:b/>
          <w:szCs w:val="21"/>
        </w:rPr>
        <w:t>Table S</w:t>
      </w:r>
      <w:r w:rsidR="00E120F2">
        <w:rPr>
          <w:rFonts w:ascii="Times New Roman" w:hAnsi="Times New Roman" w:cs="Times New Roman"/>
          <w:b/>
          <w:szCs w:val="21"/>
        </w:rPr>
        <w:t>7</w:t>
      </w:r>
      <w:bookmarkStart w:id="0" w:name="_GoBack"/>
      <w:bookmarkEnd w:id="0"/>
      <w:r w:rsidRPr="00042497">
        <w:rPr>
          <w:rFonts w:ascii="Times New Roman" w:hAnsi="Times New Roman" w:cs="Times New Roman"/>
          <w:b/>
          <w:szCs w:val="21"/>
        </w:rPr>
        <w:t>.</w:t>
      </w:r>
      <w:r w:rsidR="00804C03">
        <w:rPr>
          <w:rFonts w:ascii="Times New Roman" w:hAnsi="Times New Roman" w:cs="Times New Roman"/>
          <w:b/>
          <w:szCs w:val="21"/>
        </w:rPr>
        <w:t xml:space="preserve"> The cancer-related gene sets that includes hub genes and was enriched in both HepG2 cells and </w:t>
      </w:r>
      <w:r w:rsidR="00804C03">
        <w:rPr>
          <w:rFonts w:ascii="Times New Roman" w:hAnsi="Times New Roman" w:cs="Times New Roman"/>
          <w:b/>
          <w:i/>
          <w:szCs w:val="21"/>
        </w:rPr>
        <w:t>SB</w:t>
      </w:r>
      <w:r w:rsidR="00804C03">
        <w:rPr>
          <w:rFonts w:ascii="Times New Roman" w:hAnsi="Times New Roman" w:cs="Times New Roman"/>
          <w:b/>
          <w:szCs w:val="21"/>
        </w:rPr>
        <w:t xml:space="preserve"> mice.</w:t>
      </w:r>
    </w:p>
    <w:tbl>
      <w:tblPr>
        <w:tblStyle w:val="a7"/>
        <w:tblW w:w="1360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88"/>
        <w:gridCol w:w="1843"/>
        <w:gridCol w:w="850"/>
        <w:gridCol w:w="1559"/>
        <w:gridCol w:w="956"/>
        <w:gridCol w:w="1312"/>
      </w:tblGrid>
      <w:tr w:rsidR="00042497" w:rsidRPr="00042497" w:rsidTr="009801E7">
        <w:trPr>
          <w:trHeight w:val="312"/>
        </w:trPr>
        <w:tc>
          <w:tcPr>
            <w:tcW w:w="708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Gene set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 xml:space="preserve">Included </w:t>
            </w:r>
            <w:r w:rsidR="00804C03">
              <w:rPr>
                <w:rFonts w:ascii="Times New Roman" w:hAnsi="Times New Roman" w:cs="Times New Roman"/>
                <w:szCs w:val="21"/>
              </w:rPr>
              <w:t xml:space="preserve">hub </w:t>
            </w:r>
            <w:r w:rsidRPr="007C16FE">
              <w:rPr>
                <w:rFonts w:ascii="Times New Roman" w:hAnsi="Times New Roman" w:cs="Times New Roman"/>
                <w:szCs w:val="21"/>
              </w:rPr>
              <w:t>gene</w:t>
            </w:r>
            <w:r w:rsidRPr="007C16FE">
              <w:rPr>
                <w:rFonts w:ascii="Times New Roman" w:hAnsi="Times New Roman" w:cs="Times New Roman"/>
                <w:szCs w:val="21"/>
                <w:vertAlign w:val="superscript"/>
              </w:rPr>
              <w:t>*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Group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FDR</w:t>
            </w:r>
          </w:p>
        </w:tc>
      </w:tr>
      <w:tr w:rsidR="00042497" w:rsidRPr="00042497" w:rsidTr="009801E7">
        <w:trPr>
          <w:trHeight w:val="312"/>
        </w:trPr>
        <w:tc>
          <w:tcPr>
            <w:tcW w:w="708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5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HepG2</w:t>
            </w:r>
          </w:p>
        </w:tc>
        <w:tc>
          <w:tcPr>
            <w:tcW w:w="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3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2497" w:rsidRPr="007C16FE" w:rsidRDefault="00042497" w:rsidP="006F248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HeLa</w:t>
            </w:r>
          </w:p>
        </w:tc>
      </w:tr>
      <w:tr w:rsidR="007C16FE" w:rsidRPr="00042497" w:rsidTr="009801E7">
        <w:tc>
          <w:tcPr>
            <w:tcW w:w="7088" w:type="dxa"/>
            <w:tcBorders>
              <w:top w:val="single" w:sz="4" w:space="0" w:color="auto"/>
            </w:tcBorders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ELVIDGE_HYPOXIA_BY_DMOG_UP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tcBorders>
              <w:top w:val="single" w:sz="4" w:space="0" w:color="auto"/>
            </w:tcBorders>
            <w:shd w:val="clear" w:color="auto" w:fill="auto"/>
          </w:tcPr>
          <w:p w:rsidR="007C16FE" w:rsidRPr="007C16FE" w:rsidRDefault="007C16FE" w:rsidP="007C16F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1312" w:type="dxa"/>
            <w:tcBorders>
              <w:top w:val="single" w:sz="4" w:space="0" w:color="auto"/>
            </w:tcBorders>
            <w:shd w:val="clear" w:color="auto" w:fill="auto"/>
          </w:tcPr>
          <w:p w:rsidR="007C16FE" w:rsidRPr="007C16FE" w:rsidRDefault="007C16FE" w:rsidP="007C16F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2052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ELVIDGE_HYPOXIA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507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tabs>
                <w:tab w:val="left" w:pos="936"/>
              </w:tabs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BORLAK_LIVER_CANCER_EGF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0.0387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575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HARAFE_BREAST_CANCER_LUMINAL_VS_MESENCHYMAL_DN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</w:tcPr>
          <w:p w:rsidR="007C16FE" w:rsidRPr="007C16FE" w:rsidRDefault="007C16FE" w:rsidP="00804C03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252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960D79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-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ROMER_TUMORIGENESIS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127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17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326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GRUETZMANN_PANCREATIC_CANCER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38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2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5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HINATA_NFKB_TARGETS_FIBROBLAST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119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27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960D79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-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HINATA_NFKB_TARGETS_KERATINOCYTE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113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5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326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NAKAYAMA_SOFT_TISSUE_TUMORS_PCA1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10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960D79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-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SWEET_KRAS_TARGETS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24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9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215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SWEET_LUNG_CANCER_KRAS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43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33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VERHAAK_GLIOBLASTOMA_MESENCHYMAL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94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WANG_ESOPHAGUS_CANCER_VS_NORMAL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445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3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268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WU_CELL_MIGRATION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</w:tr>
      <w:tr w:rsidR="007C16FE" w:rsidRPr="00042497" w:rsidTr="009801E7"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YAMASHITA_METHYLATED_IN_PROSTATE_CANCER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1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960D79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-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NAKAMURA_CANCER_MICROENVIRONMENT_DN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DC20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467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5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960D79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-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7C16FE" w:rsidRDefault="007C16FE" w:rsidP="007C16FE">
            <w:pPr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NAKAYAMA_SOFT_TISSUE_TUMORS_PCA2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DC20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29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1062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5325A5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5325A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UJANA_BREAST_CANCER_WITH_BRCA1_MUTATED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DC20,</w:t>
            </w:r>
            <w:r w:rsidR="00804C03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7C16FE">
              <w:rPr>
                <w:rFonts w:ascii="Times New Roman" w:hAnsi="Times New Roman" w:cs="Times New Roman"/>
                <w:szCs w:val="21"/>
              </w:rPr>
              <w:t>SKP2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42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6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5325A5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5325A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OSTY_CERVICAL_CANCER_PROLIFERATION_CLUSTER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DC20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5325A5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5325A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CIAN_CELL_CYCLE_TARGETS_OF_TP53_AND_TP73_DN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DC20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65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2449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5325A5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5325A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OTIRIO</w:t>
            </w:r>
            <w:r w:rsidRPr="007C16FE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_BREAST_CANCER_GRADE_1_VS_3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DC20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  <w:tc>
          <w:tcPr>
            <w:tcW w:w="1312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5325A5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5325A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ANG_SENESCENCE_TP53_TARGETS_DN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DC20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&lt;0.0001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  <w:tc>
          <w:tcPr>
            <w:tcW w:w="1312" w:type="dxa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44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7C16FE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IARADONNA_NEOPLASTIC_TRANSFORMATION_KRAS_CDC25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2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415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01</w:t>
            </w:r>
          </w:p>
        </w:tc>
        <w:tc>
          <w:tcPr>
            <w:tcW w:w="1312" w:type="dxa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864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7C16FE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HENDRICKS_SMARCA4_TARGETS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2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39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53</w:t>
            </w:r>
          </w:p>
        </w:tc>
        <w:tc>
          <w:tcPr>
            <w:tcW w:w="1312" w:type="dxa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350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7C16FE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ERNELL_RETINOBLASTOMA_PATHWAY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SKP2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127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  <w:tc>
          <w:tcPr>
            <w:tcW w:w="1312" w:type="dxa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7C16FE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HANG_BREAST_CANCER_PROGENITORS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SKP2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M3</w:t>
            </w:r>
          </w:p>
        </w:tc>
        <w:tc>
          <w:tcPr>
            <w:tcW w:w="1559" w:type="dxa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405</w:t>
            </w:r>
          </w:p>
        </w:tc>
        <w:tc>
          <w:tcPr>
            <w:tcW w:w="956" w:type="dxa"/>
            <w:shd w:val="clear" w:color="auto" w:fill="auto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szCs w:val="21"/>
              </w:rPr>
              <w:t>0.0029</w:t>
            </w:r>
          </w:p>
        </w:tc>
        <w:tc>
          <w:tcPr>
            <w:tcW w:w="1312" w:type="dxa"/>
          </w:tcPr>
          <w:p w:rsidR="007C16FE" w:rsidRPr="007C16FE" w:rsidRDefault="007C16FE" w:rsidP="007C16FE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</w:tr>
      <w:tr w:rsidR="007C16FE" w:rsidRPr="00042497" w:rsidTr="009801E7">
        <w:trPr>
          <w:trHeight w:val="58"/>
        </w:trPr>
        <w:tc>
          <w:tcPr>
            <w:tcW w:w="7088" w:type="dxa"/>
          </w:tcPr>
          <w:p w:rsidR="007C16FE" w:rsidRPr="007C16FE" w:rsidRDefault="007C16FE" w:rsidP="007C16F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C16FE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RLEY_RESPONSE_TO_CISPLATIN_UP</w:t>
            </w:r>
          </w:p>
        </w:tc>
        <w:tc>
          <w:tcPr>
            <w:tcW w:w="1843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PAI1,</w:t>
            </w:r>
            <w:r w:rsidR="00804C03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7C16FE">
              <w:rPr>
                <w:rFonts w:ascii="Times New Roman" w:hAnsi="Times New Roman" w:cs="Times New Roman"/>
                <w:szCs w:val="21"/>
              </w:rPr>
              <w:t>P21</w:t>
            </w:r>
          </w:p>
        </w:tc>
        <w:tc>
          <w:tcPr>
            <w:tcW w:w="850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Ct</w:t>
            </w:r>
          </w:p>
        </w:tc>
        <w:tc>
          <w:tcPr>
            <w:tcW w:w="1559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C16FE">
              <w:rPr>
                <w:rFonts w:ascii="Times New Roman" w:hAnsi="Times New Roman" w:cs="Times New Roman"/>
                <w:szCs w:val="21"/>
              </w:rPr>
              <w:t>0.0115</w:t>
            </w:r>
          </w:p>
        </w:tc>
        <w:tc>
          <w:tcPr>
            <w:tcW w:w="956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028</w:t>
            </w:r>
          </w:p>
        </w:tc>
        <w:tc>
          <w:tcPr>
            <w:tcW w:w="1312" w:type="dxa"/>
          </w:tcPr>
          <w:p w:rsidR="007C16FE" w:rsidRPr="007C16FE" w:rsidRDefault="007C16FE" w:rsidP="007C16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&lt;0.0001</w:t>
            </w:r>
          </w:p>
        </w:tc>
      </w:tr>
    </w:tbl>
    <w:p w:rsidR="00AF2DD1" w:rsidRPr="00042497" w:rsidRDefault="00042497">
      <w:pPr>
        <w:rPr>
          <w:rFonts w:ascii="Times New Roman" w:hAnsi="Times New Roman" w:cs="Times New Roman"/>
          <w:szCs w:val="21"/>
        </w:rPr>
      </w:pPr>
      <w:r w:rsidRPr="00042497">
        <w:rPr>
          <w:rFonts w:ascii="Times New Roman" w:hAnsi="Times New Roman" w:cs="Times New Roman"/>
          <w:szCs w:val="21"/>
        </w:rPr>
        <w:t xml:space="preserve">* </w:t>
      </w:r>
      <w:r w:rsidR="00852B44">
        <w:rPr>
          <w:rFonts w:ascii="Times New Roman" w:hAnsi="Times New Roman" w:cs="Times New Roman"/>
          <w:szCs w:val="21"/>
        </w:rPr>
        <w:t>Identified in PPI network analysis</w:t>
      </w:r>
      <w:r w:rsidR="00931B1E">
        <w:rPr>
          <w:rFonts w:ascii="Times New Roman" w:hAnsi="Times New Roman" w:cs="Times New Roman"/>
          <w:szCs w:val="21"/>
        </w:rPr>
        <w:t>.</w:t>
      </w:r>
    </w:p>
    <w:sectPr w:rsidR="00AF2DD1" w:rsidRPr="00042497" w:rsidSect="00804C03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10B7" w:rsidRDefault="00C410B7" w:rsidP="00AF2DD1">
      <w:r>
        <w:separator/>
      </w:r>
    </w:p>
  </w:endnote>
  <w:endnote w:type="continuationSeparator" w:id="0">
    <w:p w:rsidR="00C410B7" w:rsidRDefault="00C410B7" w:rsidP="00AF2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10B7" w:rsidRDefault="00C410B7" w:rsidP="00AF2DD1">
      <w:r>
        <w:separator/>
      </w:r>
    </w:p>
  </w:footnote>
  <w:footnote w:type="continuationSeparator" w:id="0">
    <w:p w:rsidR="00C410B7" w:rsidRDefault="00C410B7" w:rsidP="00AF2DD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DE2NjYwMjAzNTJQ0lEKTi0uzszPAykwrgUAUaBINywAAAA="/>
  </w:docVars>
  <w:rsids>
    <w:rsidRoot w:val="00E652F9"/>
    <w:rsid w:val="00042497"/>
    <w:rsid w:val="004C206A"/>
    <w:rsid w:val="005325A5"/>
    <w:rsid w:val="006F248F"/>
    <w:rsid w:val="007C16FE"/>
    <w:rsid w:val="00804C03"/>
    <w:rsid w:val="00805D7D"/>
    <w:rsid w:val="00852B44"/>
    <w:rsid w:val="00892C30"/>
    <w:rsid w:val="00931B1E"/>
    <w:rsid w:val="00960D79"/>
    <w:rsid w:val="009801E7"/>
    <w:rsid w:val="009C5C7D"/>
    <w:rsid w:val="00AF2DD1"/>
    <w:rsid w:val="00C410B7"/>
    <w:rsid w:val="00E120F2"/>
    <w:rsid w:val="00E652F9"/>
    <w:rsid w:val="00E93854"/>
    <w:rsid w:val="00F03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2C9D0"/>
  <w15:chartTrackingRefBased/>
  <w15:docId w15:val="{D8890216-CA8D-418D-A4F1-44186BBC9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F2D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F2DD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F2DD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F2DD1"/>
    <w:rPr>
      <w:sz w:val="18"/>
      <w:szCs w:val="18"/>
    </w:rPr>
  </w:style>
  <w:style w:type="table" w:styleId="a7">
    <w:name w:val="Table Grid"/>
    <w:basedOn w:val="a1"/>
    <w:uiPriority w:val="39"/>
    <w:rsid w:val="00AF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6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91</Words>
  <Characters>1662</Characters>
  <Application>Microsoft Office Word</Application>
  <DocSecurity>0</DocSecurity>
  <Lines>13</Lines>
  <Paragraphs>3</Paragraphs>
  <ScaleCrop>false</ScaleCrop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8</cp:revision>
  <dcterms:created xsi:type="dcterms:W3CDTF">2021-09-13T10:58:00Z</dcterms:created>
  <dcterms:modified xsi:type="dcterms:W3CDTF">2021-09-17T09:15:00Z</dcterms:modified>
</cp:coreProperties>
</file>